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8FCAD" w14:textId="28874C89" w:rsidR="009B2550" w:rsidRDefault="00B41330" w:rsidP="00DD3707">
      <w:pPr>
        <w:pStyle w:val="Heading1"/>
        <w:jc w:val="both"/>
      </w:pPr>
      <w:r>
        <w:t>Denoising with Non-Local Means</w:t>
      </w:r>
    </w:p>
    <w:p w14:paraId="6CDE77D0" w14:textId="698FE122" w:rsidR="00B41330" w:rsidRDefault="00B41330" w:rsidP="00DD3707">
      <w:pPr>
        <w:pStyle w:val="Heading2"/>
        <w:jc w:val="both"/>
      </w:pPr>
      <w:r>
        <w:t>The Non-Local Means Algorithm</w:t>
      </w:r>
    </w:p>
    <w:p w14:paraId="4FBCCC7D" w14:textId="7077AAED" w:rsidR="00B41330" w:rsidRDefault="00DD3707" w:rsidP="00DD3707">
      <w:pPr>
        <w:jc w:val="both"/>
      </w:pPr>
      <w:r>
        <w:t>Non-local means is an image denoising algorithm based on a simple principal – taking the average of similar pixels to that being denoised, this method is a relatively recent development in Image Processing algorithms and techniques, especially in comparison to the more traditional image denoising using local kernels (</w:t>
      </w:r>
      <w:r w:rsidR="00EC66CD">
        <w:t>taking weighted averages of</w:t>
      </w:r>
      <w:r>
        <w:t xml:space="preserve"> </w:t>
      </w:r>
      <w:r w:rsidR="00EC66CD">
        <w:t xml:space="preserve">directly </w:t>
      </w:r>
      <w:r>
        <w:t>neighbouring pixels).</w:t>
      </w:r>
    </w:p>
    <w:p w14:paraId="756641E8" w14:textId="2759293E" w:rsidR="00DD3707" w:rsidRDefault="00EC66CD" w:rsidP="00DD3707">
      <w:pPr>
        <w:jc w:val="both"/>
      </w:pPr>
      <w:r>
        <w:t>On a continuous image, non-local means</w:t>
      </w:r>
      <w:bookmarkStart w:id="0" w:name="_GoBack"/>
      <w:bookmarkEnd w:id="0"/>
    </w:p>
    <w:p w14:paraId="566C0298" w14:textId="6DF63ADD" w:rsidR="00B41330" w:rsidRDefault="00B41330" w:rsidP="00DD3707">
      <w:pPr>
        <w:pStyle w:val="Heading2"/>
        <w:jc w:val="both"/>
      </w:pPr>
      <w:r>
        <w:t>Implementations of Non-Local Means</w:t>
      </w:r>
    </w:p>
    <w:p w14:paraId="1A3D100C" w14:textId="339D553B" w:rsidR="00B41330" w:rsidRDefault="00B41330" w:rsidP="00DD3707">
      <w:pPr>
        <w:jc w:val="both"/>
      </w:pPr>
    </w:p>
    <w:p w14:paraId="35DB8D1A" w14:textId="15E7FBE0" w:rsidR="00B41330" w:rsidRDefault="00B41330" w:rsidP="00DD3707">
      <w:pPr>
        <w:pStyle w:val="Heading2"/>
        <w:jc w:val="both"/>
      </w:pPr>
      <w:r>
        <w:t>Algorithm Parameters</w:t>
      </w:r>
    </w:p>
    <w:p w14:paraId="45A757F4" w14:textId="3FE5F884" w:rsidR="00B41330" w:rsidRDefault="00B41330" w:rsidP="00DD3707">
      <w:pPr>
        <w:jc w:val="both"/>
      </w:pPr>
    </w:p>
    <w:p w14:paraId="747BC7BA" w14:textId="09317D10" w:rsidR="00B41330" w:rsidRDefault="00B41330" w:rsidP="00DD3707">
      <w:pPr>
        <w:pStyle w:val="Heading2"/>
        <w:jc w:val="both"/>
      </w:pPr>
      <w:r>
        <w:t>Strengths and Limitations</w:t>
      </w:r>
    </w:p>
    <w:p w14:paraId="5F90904D" w14:textId="47FCB922" w:rsidR="00B41330" w:rsidRDefault="00B41330" w:rsidP="00DD3707">
      <w:pPr>
        <w:jc w:val="both"/>
      </w:pPr>
    </w:p>
    <w:p w14:paraId="45571B0D" w14:textId="46692D34" w:rsidR="00B41330" w:rsidRDefault="00B41330" w:rsidP="00DD3707">
      <w:pPr>
        <w:pStyle w:val="Heading2"/>
        <w:jc w:val="both"/>
      </w:pPr>
      <w:r>
        <w:t>Modifications of the Mai</w:t>
      </w:r>
      <w:r w:rsidR="00AC0D22">
        <w:t>n</w:t>
      </w:r>
      <w:r>
        <w:t xml:space="preserve"> Algorithm</w:t>
      </w:r>
    </w:p>
    <w:p w14:paraId="02C481F6" w14:textId="47BA6334" w:rsidR="00B41330" w:rsidRDefault="00B41330" w:rsidP="00DD3707">
      <w:pPr>
        <w:jc w:val="both"/>
      </w:pPr>
    </w:p>
    <w:p w14:paraId="547C9B82" w14:textId="41031C72" w:rsidR="00B41330" w:rsidRDefault="00B41330" w:rsidP="00DD3707">
      <w:pPr>
        <w:pStyle w:val="Heading2"/>
        <w:jc w:val="both"/>
      </w:pPr>
      <w:r>
        <w:t>Applications of Non-Local Means</w:t>
      </w:r>
    </w:p>
    <w:p w14:paraId="2F6714A9" w14:textId="209069AB" w:rsidR="005871DA" w:rsidRDefault="005871DA" w:rsidP="00DD3707">
      <w:pPr>
        <w:jc w:val="both"/>
      </w:pPr>
    </w:p>
    <w:sdt>
      <w:sdtPr>
        <w:id w:val="943497296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48D912C1" w14:textId="5943E112" w:rsidR="00AC0D22" w:rsidRDefault="00AC0D22" w:rsidP="00DD3707">
          <w:pPr>
            <w:pStyle w:val="Heading1"/>
            <w:jc w:val="both"/>
          </w:pPr>
          <w:r>
            <w:t>References</w:t>
          </w:r>
        </w:p>
        <w:p w14:paraId="19A51831" w14:textId="77777777" w:rsidR="00AC0D22" w:rsidRDefault="00AC0D22" w:rsidP="00DD3707">
          <w:pPr>
            <w:pStyle w:val="Bibliography"/>
            <w:ind w:left="720" w:hanging="720"/>
            <w:jc w:val="both"/>
            <w:rPr>
              <w:noProof/>
              <w:sz w:val="24"/>
              <w:szCs w:val="24"/>
            </w:rPr>
          </w:pPr>
          <w:r>
            <w:t xml:space="preserve">[1] </w:t>
          </w:r>
        </w:p>
        <w:sdt>
          <w:sdtPr>
            <w:id w:val="-573587230"/>
            <w:bibliography/>
          </w:sdtPr>
          <w:sdtContent>
            <w:p w14:paraId="19A51831" w14:textId="77777777" w:rsidR="00AC0D22" w:rsidRDefault="00AC0D22" w:rsidP="00DD3707">
              <w:pPr>
                <w:pStyle w:val="Bibliography"/>
                <w:ind w:left="720" w:hanging="720"/>
                <w:jc w:val="both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Buades, Antoni, Bartomeu Coll, and Bartomeu Morel. 2011. “Non-Local Means Denoising.” </w:t>
              </w:r>
              <w:r>
                <w:rPr>
                  <w:i/>
                  <w:iCs/>
                  <w:noProof/>
                </w:rPr>
                <w:t>Image Processing On Line.</w:t>
              </w:r>
              <w:r>
                <w:rPr>
                  <w:noProof/>
                </w:rPr>
                <w:t xml:space="preserve"> </w:t>
              </w:r>
            </w:p>
            <w:p w14:paraId="071F4831" w14:textId="42E6D2B0" w:rsidR="005871DA" w:rsidRPr="005871DA" w:rsidRDefault="00AC0D22" w:rsidP="00DD3707">
              <w:pPr>
                <w:jc w:val="both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5871DA" w:rsidRPr="005871DA" w:rsidSect="00DD3707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960D2" w14:textId="77777777" w:rsidR="008001D4" w:rsidRDefault="008001D4" w:rsidP="00B41330">
      <w:pPr>
        <w:spacing w:after="0" w:line="240" w:lineRule="auto"/>
      </w:pPr>
      <w:r>
        <w:separator/>
      </w:r>
    </w:p>
  </w:endnote>
  <w:endnote w:type="continuationSeparator" w:id="0">
    <w:p w14:paraId="0FA11341" w14:textId="77777777" w:rsidR="008001D4" w:rsidRDefault="008001D4" w:rsidP="00B41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A7F2CD" w14:textId="77777777" w:rsidR="008001D4" w:rsidRDefault="008001D4" w:rsidP="00B41330">
      <w:pPr>
        <w:spacing w:after="0" w:line="240" w:lineRule="auto"/>
      </w:pPr>
      <w:r>
        <w:separator/>
      </w:r>
    </w:p>
  </w:footnote>
  <w:footnote w:type="continuationSeparator" w:id="0">
    <w:p w14:paraId="404A61C2" w14:textId="77777777" w:rsidR="008001D4" w:rsidRDefault="008001D4" w:rsidP="00B413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wIiA0sjCxMjYyUdpeDU4uLM/DyQAqNaACdIyOYsAAAA"/>
  </w:docVars>
  <w:rsids>
    <w:rsidRoot w:val="00B37A83"/>
    <w:rsid w:val="00506CC8"/>
    <w:rsid w:val="005871DA"/>
    <w:rsid w:val="00607A49"/>
    <w:rsid w:val="00654824"/>
    <w:rsid w:val="007D64FD"/>
    <w:rsid w:val="008001D4"/>
    <w:rsid w:val="009B2550"/>
    <w:rsid w:val="00AC0D22"/>
    <w:rsid w:val="00B37A83"/>
    <w:rsid w:val="00B41330"/>
    <w:rsid w:val="00DD3707"/>
    <w:rsid w:val="00EC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A6EAD"/>
  <w15:chartTrackingRefBased/>
  <w15:docId w15:val="{0E3CE426-4125-4B2D-ADC9-7E3A0AD79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13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3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330"/>
  </w:style>
  <w:style w:type="paragraph" w:styleId="Footer">
    <w:name w:val="footer"/>
    <w:basedOn w:val="Normal"/>
    <w:link w:val="FooterChar"/>
    <w:uiPriority w:val="99"/>
    <w:unhideWhenUsed/>
    <w:rsid w:val="00B41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330"/>
  </w:style>
  <w:style w:type="character" w:customStyle="1" w:styleId="Heading1Char">
    <w:name w:val="Heading 1 Char"/>
    <w:basedOn w:val="DefaultParagraphFont"/>
    <w:link w:val="Heading1"/>
    <w:uiPriority w:val="9"/>
    <w:rsid w:val="00B413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13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AC0D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Bua11</b:Tag>
    <b:SourceType>JournalArticle</b:SourceType>
    <b:Guid>{02150ECD-8B2A-48D3-A156-54ADAA69F98D}</b:Guid>
    <b:Title>Non-Local Means Denoising</b:Title>
    <b:Year>2011</b:Year>
    <b:JournalName>Image Processing On Line</b:JournalName>
    <b:Author>
      <b:Author>
        <b:NameList>
          <b:Person>
            <b:Last>Buades</b:Last>
            <b:First>Antoni</b:First>
          </b:Person>
          <b:Person>
            <b:Last>Coll</b:Last>
            <b:First>Bartomeu</b:First>
          </b:Person>
          <b:Person>
            <b:Last>Morel</b:Last>
            <b:First>Bartomeu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47E03E27-8260-4EF2-84B0-5A9B7DB2D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Grimmett</dc:creator>
  <cp:keywords/>
  <dc:description/>
  <cp:lastModifiedBy>Max Grimmett</cp:lastModifiedBy>
  <cp:revision>3</cp:revision>
  <dcterms:created xsi:type="dcterms:W3CDTF">2020-01-15T14:36:00Z</dcterms:created>
  <dcterms:modified xsi:type="dcterms:W3CDTF">2020-01-16T01:55:00Z</dcterms:modified>
</cp:coreProperties>
</file>